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Project Manager position at your esteemed organization in India Bangalore. With a proven track record of leading cross-functional teams, delivering complex projects on time, and fostering collaboration between stakeholders, I am confident in my ability to contribute meaningfully to your company’s success. As someone deeply passionate about project management and its transformative potential, I am eager to bring my expertise to a dynamic environment like India Bangalore’s thriving tech ecosystem.</w:t>
      </w:r>
    </w:p>
    <w:p>
      <w:pPr>
        <w:pStyle w:val="BodyText"/>
      </w:pPr>
      <w:r>
        <w:t xml:space="preserve">Having worked as a Project Manager for over seven years, I have developed a strong foundation in managing end-to-end project lifecycles across diverse industries. My career has been defined by a commitment to excellence, adaptability, and the ability to navigate challenges with strategic thinking. In India Bangalore—a global hub for innovation and technology—project managers play a pivotal role in driving growth and ensuring seamless execution of initiatives. This makes the opportunity to contribute to your organization particularly appealing.</w:t>
      </w:r>
    </w:p>
    <w:bookmarkStart w:id="20" w:name="X82d1272af131ba1f38d8d911d2d89e056a2f231"/>
    <w:p>
      <w:pPr>
        <w:pStyle w:val="Heading2"/>
      </w:pPr>
      <w:r>
        <w:t xml:space="preserve">Why Project Manager? A Passion for Leadership and Execution</w:t>
      </w:r>
    </w:p>
    <w:p>
      <w:pPr>
        <w:pStyle w:val="FirstParagraph"/>
      </w:pPr>
      <w:r>
        <w:t xml:space="preserve">The role of a Project Manager is not just about managing timelines or budgets; it is about empowering teams, aligning goals, and creating value. In India Bangalore, where businesses operate in a fast-paced and competitive landscape, the need for effective project management has never been more critical. My experience in this field has taught me that successful projects are built on clear communication, proactive risk management, and a deep understanding of stakeholder needs—qualities I have consistently demonstrated throughout my career.</w:t>
      </w:r>
    </w:p>
    <w:p>
      <w:pPr>
        <w:pStyle w:val="BodyText"/>
      </w:pPr>
      <w:r>
        <w:t xml:space="preserve">One of my proudest achievements as a Project Manager was leading a software development project for a multinational client in India Bangalore. The project involved coordinating with teams across multiple time zones, managing tight deadlines, and ensuring alignment with the client’s evolving requirements. By implementing Agile methodologies and fostering a culture of transparency, we delivered the project two weeks ahead of schedule while exceeding quality benchmarks. This experience reinforced my belief that effective project management is not just about execution but also about creating a collaborative environment where teams can thrive.</w:t>
      </w:r>
    </w:p>
    <w:bookmarkEnd w:id="20"/>
    <w:bookmarkStart w:id="21" w:name="X3eaa71c9e2f1e4494d80a62318199b44feb9c3c"/>
    <w:p>
      <w:pPr>
        <w:pStyle w:val="Heading2"/>
      </w:pPr>
      <w:r>
        <w:t xml:space="preserve">Project Management in India Bangalore: A Unique Opportunity</w:t>
      </w:r>
    </w:p>
    <w:p>
      <w:pPr>
        <w:pStyle w:val="FirstParagraph"/>
      </w:pPr>
      <w:r>
        <w:t xml:space="preserve">India Bangalore, often referred to as the "Silicon Valley of India," is home to some of the world’s leading technology companies, startups, and research institutions. As a Project Manager in this region, I have witnessed firsthand how innovation and collaboration drive success. The city’s unique blend of global connectivity and local expertise makes it an ideal location for professionals who want to make an impact on a larger scale.</w:t>
      </w:r>
    </w:p>
    <w:p>
      <w:pPr>
        <w:pStyle w:val="BodyText"/>
      </w:pPr>
      <w:r>
        <w:t xml:space="preserve">My work in Bangalore has involved managing projects that span both domestic and international markets. For example, I once spearheaded a digital transformation initiative for a leading IT services firm based in the city. This project required navigating complex regulatory landscapes, aligning with global best practices, and ensuring seamless integration with local teams. The success of this initiative not only strengthened the client’s market position but also highlighted the importance of culturally intelligent leadership in project management.</w:t>
      </w:r>
    </w:p>
    <w:p>
      <w:pPr>
        <w:pStyle w:val="BodyText"/>
      </w:pPr>
      <w:r>
        <w:t xml:space="preserve">What sets India Bangalore apart is its vibrant ecosystem of talent and innovation. As a Project Manager, I have had the opportunity to work with highly skilled professionals from diverse backgrounds, which has enriched my approach to problem-solving and decision-making. This experience has also deepened my understanding of the challenges and opportunities that come with managing projects in a rapidly evolving market.</w:t>
      </w:r>
    </w:p>
    <w:bookmarkEnd w:id="21"/>
    <w:bookmarkStart w:id="22" w:name="key-skills-and-qualifications"/>
    <w:p>
      <w:pPr>
        <w:pStyle w:val="Heading2"/>
      </w:pPr>
      <w:r>
        <w:t xml:space="preserve">Key Skills and Qualifications</w:t>
      </w:r>
    </w:p>
    <w:p>
      <w:pPr>
        <w:pStyle w:val="FirstParagraph"/>
      </w:pPr>
      <w:r>
        <w:t xml:space="preserve">My expertise as a Project Manager is built on a combination of technical knowledge, leadership skills, and an unwavering focus on results. Some of my core competencies include:</w:t>
      </w:r>
    </w:p>
    <w:p>
      <w:pPr>
        <w:numPr>
          <w:ilvl w:val="0"/>
          <w:numId w:val="1001"/>
        </w:numPr>
        <w:pStyle w:val="Compact"/>
      </w:pPr>
      <w:r>
        <w:rPr>
          <w:bCs/>
          <w:b/>
        </w:rPr>
        <w:t xml:space="preserve">Agile and Waterfall Methodologies:</w:t>
      </w:r>
      <w:r>
        <w:t xml:space="preserve"> </w:t>
      </w:r>
      <w:r>
        <w:t xml:space="preserve">I am proficient in Agile frameworks such as Scrum and Kanban, as well as traditional Waterfall approaches. This flexibility allows me to tailor strategies to the specific needs of each project.</w:t>
      </w:r>
    </w:p>
    <w:p>
      <w:pPr>
        <w:numPr>
          <w:ilvl w:val="0"/>
          <w:numId w:val="1001"/>
        </w:numPr>
        <w:pStyle w:val="Compact"/>
      </w:pPr>
      <w:r>
        <w:rPr>
          <w:bCs/>
          <w:b/>
        </w:rPr>
        <w:t xml:space="preserve">Stakeholder Management:</w:t>
      </w:r>
      <w:r>
        <w:t xml:space="preserve"> </w:t>
      </w:r>
      <w:r>
        <w:t xml:space="preserve">I have a proven ability to build strong relationships with stakeholders at all levels, ensuring alignment between project goals and organizational objectives.</w:t>
      </w:r>
    </w:p>
    <w:p>
      <w:pPr>
        <w:numPr>
          <w:ilvl w:val="0"/>
          <w:numId w:val="1001"/>
        </w:numPr>
        <w:pStyle w:val="Compact"/>
      </w:pPr>
      <w:r>
        <w:rPr>
          <w:bCs/>
          <w:b/>
        </w:rPr>
        <w:t xml:space="preserve">Risk Management:</w:t>
      </w:r>
      <w:r>
        <w:t xml:space="preserve"> </w:t>
      </w:r>
      <w:r>
        <w:t xml:space="preserve">My proactive approach to identifying and mitigating risks has consistently resulted in fewer project delays and higher client satisfaction.</w:t>
      </w:r>
    </w:p>
    <w:p>
      <w:pPr>
        <w:numPr>
          <w:ilvl w:val="0"/>
          <w:numId w:val="1001"/>
        </w:numPr>
        <w:pStyle w:val="Compact"/>
      </w:pPr>
      <w:r>
        <w:rPr>
          <w:bCs/>
          <w:b/>
        </w:rPr>
        <w:t xml:space="preserve">Team Leadership:</w:t>
      </w:r>
      <w:r>
        <w:t xml:space="preserve"> </w:t>
      </w:r>
      <w:r>
        <w:t xml:space="preserve">I am dedicated to fostering a collaborative team environment where individuals feel empowered to contribute their best work.</w:t>
      </w:r>
    </w:p>
    <w:p>
      <w:pPr>
        <w:numPr>
          <w:ilvl w:val="0"/>
          <w:numId w:val="1001"/>
        </w:numPr>
        <w:pStyle w:val="Compact"/>
      </w:pPr>
      <w:r>
        <w:rPr>
          <w:bCs/>
          <w:b/>
        </w:rPr>
        <w:t xml:space="preserve">Budget and Resource Planning:</w:t>
      </w:r>
      <w:r>
        <w:t xml:space="preserve"> </w:t>
      </w:r>
      <w:r>
        <w:t xml:space="preserve">I have successfully managed project budgets while optimizing resource allocation to maximize efficiency and ROI.</w:t>
      </w:r>
    </w:p>
    <w:p>
      <w:pPr>
        <w:pStyle w:val="FirstParagraph"/>
      </w:pPr>
      <w:r>
        <w:t xml:space="preserve">In addition to these skills, I hold certifications such as PMP (Project Management Professional) and Scrum Master, which have further strengthened my ability to deliver results in complex environments. My educational background in Information Technology has also provided me with a solid foundation for understanding the technical aspects of projects, particularly in the context of India Bangalore’s tech-driven industries.</w:t>
      </w:r>
    </w:p>
    <w:bookmarkEnd w:id="22"/>
    <w:bookmarkStart w:id="23" w:name="X9e300e49d81d618930cc7ef9f6e87eb85adfddf"/>
    <w:p>
      <w:pPr>
        <w:pStyle w:val="Heading2"/>
      </w:pPr>
      <w:r>
        <w:t xml:space="preserve">Why I Am a Strong Fit for Your Organization</w:t>
      </w:r>
    </w:p>
    <w:p>
      <w:pPr>
        <w:pStyle w:val="FirstParagraph"/>
      </w:pPr>
      <w:r>
        <w:t xml:space="preserve">I am particularly drawn to your organization because of its commitment to innovation and excellence, values that align closely with my own professional philosophy. As a Project Manager in India Bangalore, I have always sought opportunities to work with companies that prioritize growth, agility, and customer-centric solutions. I believe that my experience in managing large-scale projects across industries will enable me to contribute effectively to your team.</w:t>
      </w:r>
    </w:p>
    <w:p>
      <w:pPr>
        <w:pStyle w:val="BodyText"/>
      </w:pPr>
      <w:r>
        <w:t xml:space="preserve">One of the aspects I admire most about India Bangalore is its entrepreneurial spirit and willingness to embrace change. As a Project Manager, I am excited by the challenge of working in such an environment, where every project has the potential to make a meaningful impact. My goal is to bring my expertise in planning, execution, and stakeholder engagement to your organization and help drive successful outcomes that reflect your vision.</w:t>
      </w:r>
    </w:p>
    <w:p>
      <w:pPr>
        <w:pStyle w:val="BodyText"/>
      </w:pPr>
      <w:r>
        <w:t xml:space="preserve">I would be thrilled at the opportunity to discuss how my background and skills align with your needs. I am available at your convenience for an interview and can be reached at [Your Phone Number] or [Your Email Address]. Thank you for considering my application, and I look forward to the possibility of contributing to your organization’s continued success in India Bangalore.</w:t>
      </w:r>
    </w:p>
    <w:p>
      <w:pPr>
        <w:pStyle w:val="BodyText"/>
      </w:pPr>
      <w:r>
        <w:t xml:space="preserve">Sincerely,</w:t>
      </w:r>
    </w:p>
    <w:p>
      <w:pPr>
        <w:pStyle w:val="BodyText"/>
      </w:pPr>
      <w:r>
        <w:rPr>
          <w:bCs/>
          <w:b/>
        </w:rPr>
        <w:t xml:space="preserve">[Your Full Name]</w:t>
      </w:r>
      <w:r>
        <w:br/>
      </w:r>
      <w:r>
        <w:t xml:space="preserve">[Your Job Titl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dc:title>
  <dc:creator/>
  <cp:keywords/>
  <dcterms:created xsi:type="dcterms:W3CDTF">2026-07-21T00:36:08Z</dcterms:created>
  <dcterms:modified xsi:type="dcterms:W3CDTF">2026-07-21T00:36:08Z</dcterms:modified>
</cp:coreProperties>
</file>

<file path=docProps/custom.xml><?xml version="1.0" encoding="utf-8"?>
<Properties xmlns="http://schemas.openxmlformats.org/officeDocument/2006/custom-properties" xmlns:vt="http://schemas.openxmlformats.org/officeDocument/2006/docPropsVTypes"/>
</file>